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61C01F" w14:textId="77777777" w:rsidR="00C57EC4" w:rsidRDefault="00C57EC4">
      <w:bookmarkStart w:id="0" w:name="_GoBack"/>
      <w:bookmarkEnd w:id="0"/>
    </w:p>
    <w:p w14:paraId="114CDF8D" w14:textId="77777777" w:rsidR="00C57EC4" w:rsidRDefault="00C57EC4"/>
    <w:p w14:paraId="35C79E98" w14:textId="77777777" w:rsidR="00C57EC4" w:rsidRDefault="00C57EC4"/>
    <w:p w14:paraId="39567E01" w14:textId="77777777" w:rsidR="00C57EC4" w:rsidRDefault="00C57EC4"/>
    <w:p w14:paraId="3F8001C5" w14:textId="77777777" w:rsidR="00C57EC4" w:rsidRDefault="00C57EC4"/>
    <w:p w14:paraId="3F392765" w14:textId="462CCB4C" w:rsidR="00C65AA5" w:rsidRDefault="00F46EF7">
      <w:r>
        <w:rPr>
          <w:noProof/>
        </w:rPr>
        <w:drawing>
          <wp:inline distT="0" distB="0" distL="0" distR="0" wp14:anchorId="0EA93279" wp14:editId="1997480A">
            <wp:extent cx="7018020" cy="4784372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oblem22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39983" cy="493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65AA5" w:rsidSect="00F46EF7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tDA0NTezNDG1NDZR0lEKTi0uzszPAykwrAUA98bPRSwAAAA="/>
  </w:docVars>
  <w:rsids>
    <w:rsidRoot w:val="00F46EF7"/>
    <w:rsid w:val="00C57EC4"/>
    <w:rsid w:val="00C65AA5"/>
    <w:rsid w:val="00F46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10209A"/>
  <w15:chartTrackingRefBased/>
  <w15:docId w15:val="{990DCD02-55E0-4873-B083-4AF09F352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 Kumar Itekela</dc:creator>
  <cp:keywords/>
  <dc:description/>
  <cp:lastModifiedBy>Satya Kumar Itekela</cp:lastModifiedBy>
  <cp:revision>2</cp:revision>
  <dcterms:created xsi:type="dcterms:W3CDTF">2019-12-01T23:55:00Z</dcterms:created>
  <dcterms:modified xsi:type="dcterms:W3CDTF">2019-12-02T00:00:00Z</dcterms:modified>
</cp:coreProperties>
</file>